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3F31" w:rsidRPr="00FC6400" w:rsidRDefault="00026AE4" w:rsidP="00FC6400">
      <w:pPr>
        <w:jc w:val="center"/>
        <w:rPr>
          <w:rFonts w:ascii="Times New Roman" w:hAnsi="Times New Roman" w:cs="Times New Roman"/>
          <w:b/>
          <w:sz w:val="42"/>
          <w:szCs w:val="26"/>
          <w:u w:val="single"/>
        </w:rPr>
      </w:pPr>
      <w:bookmarkStart w:id="0" w:name="_GoBack"/>
      <w:bookmarkEnd w:id="0"/>
      <w:proofErr w:type="spellStart"/>
      <w:r w:rsidRPr="00FC6400">
        <w:rPr>
          <w:b/>
          <w:sz w:val="38"/>
          <w:u w:val="single"/>
        </w:rPr>
        <w:t>Proforma</w:t>
      </w:r>
      <w:proofErr w:type="spellEnd"/>
      <w:r w:rsidRPr="00FC6400">
        <w:rPr>
          <w:b/>
          <w:sz w:val="38"/>
          <w:u w:val="single"/>
        </w:rPr>
        <w:t xml:space="preserve"> for Plag</w:t>
      </w:r>
      <w:r w:rsidR="007500FA">
        <w:rPr>
          <w:b/>
          <w:sz w:val="38"/>
          <w:u w:val="single"/>
        </w:rPr>
        <w:t>iarism</w:t>
      </w:r>
      <w:r w:rsidRPr="00FC6400">
        <w:rPr>
          <w:b/>
          <w:sz w:val="38"/>
          <w:u w:val="single"/>
        </w:rPr>
        <w:t xml:space="preserve"> Report</w:t>
      </w:r>
    </w:p>
    <w:p w:rsidR="00183F31" w:rsidRDefault="00183F31" w:rsidP="009A48B8">
      <w:pPr>
        <w:jc w:val="both"/>
        <w:rPr>
          <w:rFonts w:ascii="Times New Roman" w:hAnsi="Times New Roman" w:cs="Times New Roman"/>
          <w:sz w:val="26"/>
          <w:szCs w:val="26"/>
        </w:rPr>
      </w:pPr>
      <w:r w:rsidRPr="0059410A"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>It is stated that I</w:t>
      </w:r>
      <w:proofErr w:type="gramStart"/>
      <w:r>
        <w:rPr>
          <w:rFonts w:ascii="Times New Roman" w:hAnsi="Times New Roman" w:cs="Times New Roman"/>
          <w:sz w:val="26"/>
          <w:szCs w:val="26"/>
        </w:rPr>
        <w:t>,  Mr</w:t>
      </w:r>
      <w:proofErr w:type="gramEnd"/>
      <w:r>
        <w:rPr>
          <w:rFonts w:ascii="Times New Roman" w:hAnsi="Times New Roman" w:cs="Times New Roman"/>
          <w:sz w:val="26"/>
          <w:szCs w:val="26"/>
        </w:rPr>
        <w:t>. /</w:t>
      </w:r>
      <w:proofErr w:type="spellStart"/>
      <w:r>
        <w:rPr>
          <w:rFonts w:ascii="Times New Roman" w:hAnsi="Times New Roman" w:cs="Times New Roman"/>
          <w:sz w:val="26"/>
          <w:szCs w:val="26"/>
        </w:rPr>
        <w:t>Ms</w:t>
      </w:r>
      <w:proofErr w:type="spellEnd"/>
      <w:r w:rsidRPr="0059410A">
        <w:rPr>
          <w:rFonts w:ascii="Times New Roman" w:hAnsi="Times New Roman" w:cs="Times New Roman"/>
          <w:sz w:val="26"/>
          <w:szCs w:val="26"/>
        </w:rPr>
        <w:t>…………</w:t>
      </w:r>
      <w:r w:rsidR="009A48B8">
        <w:rPr>
          <w:rFonts w:ascii="Times New Roman" w:hAnsi="Times New Roman" w:cs="Times New Roman"/>
          <w:sz w:val="26"/>
          <w:szCs w:val="26"/>
        </w:rPr>
        <w:t>….</w:t>
      </w:r>
      <w:r w:rsidRPr="0059410A">
        <w:rPr>
          <w:rFonts w:ascii="Times New Roman" w:hAnsi="Times New Roman" w:cs="Times New Roman"/>
          <w:sz w:val="26"/>
          <w:szCs w:val="26"/>
        </w:rPr>
        <w:t>………</w:t>
      </w:r>
      <w:r>
        <w:rPr>
          <w:rFonts w:ascii="Times New Roman" w:hAnsi="Times New Roman" w:cs="Times New Roman"/>
          <w:sz w:val="26"/>
          <w:szCs w:val="26"/>
        </w:rPr>
        <w:t>………</w:t>
      </w:r>
      <w:r w:rsidRPr="0059410A">
        <w:rPr>
          <w:rFonts w:ascii="Times New Roman" w:hAnsi="Times New Roman" w:cs="Times New Roman"/>
          <w:sz w:val="26"/>
          <w:szCs w:val="26"/>
        </w:rPr>
        <w:t>……………………</w:t>
      </w:r>
      <w:r>
        <w:rPr>
          <w:rFonts w:ascii="Times New Roman" w:hAnsi="Times New Roman" w:cs="Times New Roman"/>
          <w:sz w:val="26"/>
          <w:szCs w:val="26"/>
        </w:rPr>
        <w:t>………. Roll No………………. have forwarded the soft copy of my Thesis/Dissertation/Research Article titled</w:t>
      </w:r>
      <w:proofErr w:type="gramStart"/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..……</w:t>
      </w:r>
      <w:r w:rsidR="00614845">
        <w:rPr>
          <w:rFonts w:ascii="Times New Roman" w:hAnsi="Times New Roman" w:cs="Times New Roman"/>
          <w:sz w:val="26"/>
          <w:szCs w:val="26"/>
        </w:rPr>
        <w:t>…………</w:t>
      </w:r>
      <w:proofErr w:type="gramEnd"/>
      <w:r w:rsidR="00614845">
        <w:rPr>
          <w:rFonts w:ascii="Times New Roman" w:hAnsi="Times New Roman" w:cs="Times New Roman"/>
          <w:sz w:val="26"/>
          <w:szCs w:val="26"/>
        </w:rPr>
        <w:t>. to the email ID plag@nitkkr.ac.in</w:t>
      </w:r>
      <w:r>
        <w:rPr>
          <w:rFonts w:ascii="Times New Roman" w:hAnsi="Times New Roman" w:cs="Times New Roman"/>
          <w:sz w:val="26"/>
          <w:szCs w:val="26"/>
        </w:rPr>
        <w:t xml:space="preserve"> on …………</w:t>
      </w:r>
      <w:r w:rsidR="009A48B8">
        <w:rPr>
          <w:rFonts w:ascii="Times New Roman" w:hAnsi="Times New Roman" w:cs="Times New Roman"/>
          <w:sz w:val="26"/>
          <w:szCs w:val="26"/>
        </w:rPr>
        <w:t>……</w:t>
      </w:r>
      <w:r>
        <w:rPr>
          <w:rFonts w:ascii="Times New Roman" w:hAnsi="Times New Roman" w:cs="Times New Roman"/>
          <w:sz w:val="26"/>
          <w:szCs w:val="26"/>
        </w:rPr>
        <w:t>.</w:t>
      </w:r>
      <w:r w:rsidR="009A48B8">
        <w:rPr>
          <w:rFonts w:ascii="Times New Roman" w:hAnsi="Times New Roman" w:cs="Times New Roman"/>
          <w:sz w:val="26"/>
          <w:szCs w:val="26"/>
        </w:rPr>
        <w:t>(date), requesting the library to generate the Similarity Index using the Plagiarism Detection Software.</w:t>
      </w:r>
    </w:p>
    <w:p w:rsidR="00183F31" w:rsidRPr="0059410A" w:rsidRDefault="00183F31" w:rsidP="009A48B8">
      <w:pPr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  <w:t xml:space="preserve">In this connection, it is to certify that </w:t>
      </w:r>
      <w:r w:rsidRPr="0059410A">
        <w:rPr>
          <w:rFonts w:ascii="Times New Roman" w:hAnsi="Times New Roman" w:cs="Times New Roman"/>
          <w:sz w:val="26"/>
          <w:szCs w:val="26"/>
        </w:rPr>
        <w:t>the following papers/ articles are</w:t>
      </w:r>
      <w:r>
        <w:rPr>
          <w:rFonts w:ascii="Times New Roman" w:hAnsi="Times New Roman" w:cs="Times New Roman"/>
          <w:sz w:val="26"/>
          <w:szCs w:val="26"/>
        </w:rPr>
        <w:t xml:space="preserve"> my own work and h</w:t>
      </w:r>
      <w:r w:rsidRPr="0059410A">
        <w:rPr>
          <w:rFonts w:ascii="Times New Roman" w:hAnsi="Times New Roman" w:cs="Times New Roman"/>
          <w:sz w:val="26"/>
          <w:szCs w:val="26"/>
        </w:rPr>
        <w:t xml:space="preserve">ence, </w:t>
      </w:r>
      <w:r w:rsidR="009A48B8">
        <w:rPr>
          <w:rFonts w:ascii="Times New Roman" w:hAnsi="Times New Roman" w:cs="Times New Roman"/>
          <w:sz w:val="26"/>
          <w:szCs w:val="26"/>
        </w:rPr>
        <w:t xml:space="preserve">these </w:t>
      </w:r>
      <w:r w:rsidRPr="0059410A">
        <w:rPr>
          <w:rFonts w:ascii="Times New Roman" w:hAnsi="Times New Roman" w:cs="Times New Roman"/>
          <w:sz w:val="26"/>
          <w:szCs w:val="26"/>
        </w:rPr>
        <w:t>papers may be excluded from the</w:t>
      </w:r>
      <w:r>
        <w:rPr>
          <w:rFonts w:ascii="Times New Roman" w:hAnsi="Times New Roman" w:cs="Times New Roman"/>
          <w:sz w:val="26"/>
          <w:szCs w:val="26"/>
        </w:rPr>
        <w:t xml:space="preserve"> Similarity Index </w:t>
      </w:r>
      <w:r w:rsidRPr="0059410A">
        <w:rPr>
          <w:rFonts w:ascii="Times New Roman" w:hAnsi="Times New Roman" w:cs="Times New Roman"/>
          <w:sz w:val="26"/>
          <w:szCs w:val="26"/>
        </w:rPr>
        <w:t>while checking the plagiarism</w:t>
      </w:r>
      <w:r w:rsidR="00C226D5">
        <w:rPr>
          <w:rFonts w:ascii="Times New Roman" w:hAnsi="Times New Roman" w:cs="Times New Roman"/>
          <w:sz w:val="26"/>
          <w:szCs w:val="26"/>
        </w:rPr>
        <w:t xml:space="preserve"> for Thesis/ Dissertation</w:t>
      </w:r>
      <w:r>
        <w:rPr>
          <w:rFonts w:ascii="Times New Roman" w:hAnsi="Times New Roman" w:cs="Times New Roman"/>
          <w:sz w:val="26"/>
          <w:szCs w:val="26"/>
        </w:rPr>
        <w:t xml:space="preserve">. </w:t>
      </w: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889"/>
        <w:gridCol w:w="3359"/>
        <w:gridCol w:w="2572"/>
        <w:gridCol w:w="606"/>
        <w:gridCol w:w="599"/>
        <w:gridCol w:w="1510"/>
      </w:tblGrid>
      <w:tr w:rsidR="00183F31" w:rsidRPr="0059410A" w:rsidTr="00FB0BFE">
        <w:tc>
          <w:tcPr>
            <w:tcW w:w="889" w:type="dxa"/>
          </w:tcPr>
          <w:p w:rsidR="00183F31" w:rsidRPr="0059410A" w:rsidRDefault="00183F31" w:rsidP="00FB0BFE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59410A">
              <w:rPr>
                <w:rFonts w:ascii="Times New Roman" w:hAnsi="Times New Roman" w:cs="Times New Roman"/>
                <w:sz w:val="26"/>
                <w:szCs w:val="26"/>
              </w:rPr>
              <w:t>Sr. No.</w:t>
            </w:r>
          </w:p>
        </w:tc>
        <w:tc>
          <w:tcPr>
            <w:tcW w:w="3359" w:type="dxa"/>
          </w:tcPr>
          <w:p w:rsidR="00183F31" w:rsidRPr="0059410A" w:rsidRDefault="00183F31" w:rsidP="00FB0BFE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59410A">
              <w:rPr>
                <w:rFonts w:ascii="Times New Roman" w:hAnsi="Times New Roman" w:cs="Times New Roman"/>
                <w:sz w:val="26"/>
                <w:szCs w:val="26"/>
              </w:rPr>
              <w:t>Title of paper</w:t>
            </w:r>
          </w:p>
        </w:tc>
        <w:tc>
          <w:tcPr>
            <w:tcW w:w="2572" w:type="dxa"/>
          </w:tcPr>
          <w:p w:rsidR="00183F31" w:rsidRPr="0059410A" w:rsidRDefault="00183F31" w:rsidP="00FB0BFE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59410A">
              <w:rPr>
                <w:rFonts w:ascii="Times New Roman" w:hAnsi="Times New Roman" w:cs="Times New Roman"/>
                <w:sz w:val="26"/>
                <w:szCs w:val="26"/>
              </w:rPr>
              <w:t>Journal</w:t>
            </w:r>
          </w:p>
        </w:tc>
        <w:tc>
          <w:tcPr>
            <w:tcW w:w="606" w:type="dxa"/>
          </w:tcPr>
          <w:p w:rsidR="00183F31" w:rsidRPr="0059410A" w:rsidRDefault="00183F31" w:rsidP="00FB0BFE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59410A">
              <w:rPr>
                <w:rFonts w:ascii="Times New Roman" w:hAnsi="Times New Roman" w:cs="Times New Roman"/>
                <w:sz w:val="26"/>
                <w:szCs w:val="26"/>
              </w:rPr>
              <w:t>Vol</w:t>
            </w:r>
          </w:p>
        </w:tc>
        <w:tc>
          <w:tcPr>
            <w:tcW w:w="599" w:type="dxa"/>
          </w:tcPr>
          <w:p w:rsidR="00183F31" w:rsidRPr="0059410A" w:rsidRDefault="00183F31" w:rsidP="00FB0BFE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59410A">
              <w:rPr>
                <w:rFonts w:ascii="Times New Roman" w:hAnsi="Times New Roman" w:cs="Times New Roman"/>
                <w:sz w:val="26"/>
                <w:szCs w:val="26"/>
              </w:rPr>
              <w:t>No.</w:t>
            </w:r>
          </w:p>
        </w:tc>
        <w:tc>
          <w:tcPr>
            <w:tcW w:w="1510" w:type="dxa"/>
          </w:tcPr>
          <w:p w:rsidR="00183F31" w:rsidRPr="0059410A" w:rsidRDefault="00183F31" w:rsidP="00FB0BFE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59410A">
              <w:rPr>
                <w:rFonts w:ascii="Times New Roman" w:hAnsi="Times New Roman" w:cs="Times New Roman"/>
                <w:sz w:val="26"/>
                <w:szCs w:val="26"/>
              </w:rPr>
              <w:t>DOI</w:t>
            </w:r>
          </w:p>
        </w:tc>
      </w:tr>
      <w:tr w:rsidR="00183F31" w:rsidRPr="0059410A" w:rsidTr="00FB0BFE">
        <w:tc>
          <w:tcPr>
            <w:tcW w:w="889" w:type="dxa"/>
          </w:tcPr>
          <w:p w:rsidR="00183F31" w:rsidRPr="0059410A" w:rsidRDefault="00183F31" w:rsidP="00FB0BF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  <w:p w:rsidR="00183F31" w:rsidRPr="0059410A" w:rsidRDefault="00183F31" w:rsidP="00FB0BF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  <w:p w:rsidR="00183F31" w:rsidRPr="0059410A" w:rsidRDefault="00183F31" w:rsidP="00FB0BF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359" w:type="dxa"/>
          </w:tcPr>
          <w:p w:rsidR="00183F31" w:rsidRPr="0059410A" w:rsidRDefault="00183F31" w:rsidP="00FB0BF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572" w:type="dxa"/>
          </w:tcPr>
          <w:p w:rsidR="00183F31" w:rsidRPr="0059410A" w:rsidRDefault="00183F31" w:rsidP="00FB0BF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606" w:type="dxa"/>
          </w:tcPr>
          <w:p w:rsidR="00183F31" w:rsidRPr="0059410A" w:rsidRDefault="00183F31" w:rsidP="00FB0BF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599" w:type="dxa"/>
          </w:tcPr>
          <w:p w:rsidR="00183F31" w:rsidRPr="0059410A" w:rsidRDefault="00183F31" w:rsidP="00FB0BF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510" w:type="dxa"/>
          </w:tcPr>
          <w:p w:rsidR="00183F31" w:rsidRPr="0059410A" w:rsidRDefault="00183F31" w:rsidP="00FB0BF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183F31" w:rsidRPr="0059410A" w:rsidTr="00FB0BFE">
        <w:tc>
          <w:tcPr>
            <w:tcW w:w="889" w:type="dxa"/>
          </w:tcPr>
          <w:p w:rsidR="00183F31" w:rsidRPr="0059410A" w:rsidRDefault="00183F31" w:rsidP="00FB0BF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  <w:p w:rsidR="00183F31" w:rsidRPr="0059410A" w:rsidRDefault="00183F31" w:rsidP="00FB0BF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  <w:p w:rsidR="00183F31" w:rsidRPr="0059410A" w:rsidRDefault="00183F31" w:rsidP="00FB0BF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359" w:type="dxa"/>
          </w:tcPr>
          <w:p w:rsidR="00183F31" w:rsidRPr="0059410A" w:rsidRDefault="00183F31" w:rsidP="00FB0BF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572" w:type="dxa"/>
          </w:tcPr>
          <w:p w:rsidR="00183F31" w:rsidRPr="0059410A" w:rsidRDefault="00183F31" w:rsidP="00FB0BF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606" w:type="dxa"/>
          </w:tcPr>
          <w:p w:rsidR="00183F31" w:rsidRPr="0059410A" w:rsidRDefault="00183F31" w:rsidP="00FB0BF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599" w:type="dxa"/>
          </w:tcPr>
          <w:p w:rsidR="00183F31" w:rsidRPr="0059410A" w:rsidRDefault="00183F31" w:rsidP="00FB0BF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510" w:type="dxa"/>
          </w:tcPr>
          <w:p w:rsidR="00183F31" w:rsidRPr="0059410A" w:rsidRDefault="00183F31" w:rsidP="00FB0BF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183F31" w:rsidRPr="0059410A" w:rsidTr="00FB0BFE">
        <w:tc>
          <w:tcPr>
            <w:tcW w:w="889" w:type="dxa"/>
          </w:tcPr>
          <w:p w:rsidR="00183F31" w:rsidRPr="0059410A" w:rsidRDefault="00183F31" w:rsidP="00FB0BF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  <w:p w:rsidR="00183F31" w:rsidRPr="0059410A" w:rsidRDefault="00183F31" w:rsidP="00FB0BF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  <w:p w:rsidR="00183F31" w:rsidRPr="0059410A" w:rsidRDefault="00183F31" w:rsidP="00FB0BF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359" w:type="dxa"/>
          </w:tcPr>
          <w:p w:rsidR="00183F31" w:rsidRPr="0059410A" w:rsidRDefault="00183F31" w:rsidP="00FB0BF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572" w:type="dxa"/>
          </w:tcPr>
          <w:p w:rsidR="00183F31" w:rsidRPr="0059410A" w:rsidRDefault="00183F31" w:rsidP="00FB0BF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606" w:type="dxa"/>
          </w:tcPr>
          <w:p w:rsidR="00183F31" w:rsidRPr="0059410A" w:rsidRDefault="00183F31" w:rsidP="00FB0BF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599" w:type="dxa"/>
          </w:tcPr>
          <w:p w:rsidR="00183F31" w:rsidRPr="0059410A" w:rsidRDefault="00183F31" w:rsidP="00FB0BF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510" w:type="dxa"/>
          </w:tcPr>
          <w:p w:rsidR="00183F31" w:rsidRPr="0059410A" w:rsidRDefault="00183F31" w:rsidP="00FB0BF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183F31" w:rsidRPr="0059410A" w:rsidTr="00FB0BFE">
        <w:tc>
          <w:tcPr>
            <w:tcW w:w="889" w:type="dxa"/>
          </w:tcPr>
          <w:p w:rsidR="00183F31" w:rsidRPr="0059410A" w:rsidRDefault="00183F31" w:rsidP="00FB0BF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  <w:p w:rsidR="00183F31" w:rsidRPr="0059410A" w:rsidRDefault="00183F31" w:rsidP="00FB0BF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  <w:p w:rsidR="00183F31" w:rsidRPr="0059410A" w:rsidRDefault="00183F31" w:rsidP="00FB0BF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359" w:type="dxa"/>
          </w:tcPr>
          <w:p w:rsidR="00183F31" w:rsidRPr="0059410A" w:rsidRDefault="00183F31" w:rsidP="00FB0BF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572" w:type="dxa"/>
          </w:tcPr>
          <w:p w:rsidR="00183F31" w:rsidRPr="0059410A" w:rsidRDefault="00183F31" w:rsidP="00FB0BF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606" w:type="dxa"/>
          </w:tcPr>
          <w:p w:rsidR="00183F31" w:rsidRPr="0059410A" w:rsidRDefault="00183F31" w:rsidP="00FB0BF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599" w:type="dxa"/>
          </w:tcPr>
          <w:p w:rsidR="00183F31" w:rsidRPr="0059410A" w:rsidRDefault="00183F31" w:rsidP="00FB0BF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510" w:type="dxa"/>
          </w:tcPr>
          <w:p w:rsidR="00183F31" w:rsidRPr="0059410A" w:rsidRDefault="00183F31" w:rsidP="00FB0BF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183F31" w:rsidRPr="0059410A" w:rsidTr="00FB0BFE">
        <w:tc>
          <w:tcPr>
            <w:tcW w:w="889" w:type="dxa"/>
          </w:tcPr>
          <w:p w:rsidR="00183F31" w:rsidRPr="0059410A" w:rsidRDefault="00183F31" w:rsidP="00FB0BF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  <w:p w:rsidR="00183F31" w:rsidRPr="0059410A" w:rsidRDefault="00183F31" w:rsidP="00FB0BF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  <w:p w:rsidR="00183F31" w:rsidRPr="0059410A" w:rsidRDefault="00183F31" w:rsidP="00FB0BF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359" w:type="dxa"/>
          </w:tcPr>
          <w:p w:rsidR="00183F31" w:rsidRPr="0059410A" w:rsidRDefault="00183F31" w:rsidP="00FB0BF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572" w:type="dxa"/>
          </w:tcPr>
          <w:p w:rsidR="00183F31" w:rsidRPr="0059410A" w:rsidRDefault="00183F31" w:rsidP="00FB0BF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606" w:type="dxa"/>
          </w:tcPr>
          <w:p w:rsidR="00183F31" w:rsidRPr="0059410A" w:rsidRDefault="00183F31" w:rsidP="00FB0BF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599" w:type="dxa"/>
          </w:tcPr>
          <w:p w:rsidR="00183F31" w:rsidRPr="0059410A" w:rsidRDefault="00183F31" w:rsidP="00FB0BF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510" w:type="dxa"/>
          </w:tcPr>
          <w:p w:rsidR="00183F31" w:rsidRPr="0059410A" w:rsidRDefault="00183F31" w:rsidP="00FB0BF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9A48B8" w:rsidRPr="0059410A" w:rsidTr="009A48B8">
        <w:trPr>
          <w:trHeight w:val="668"/>
        </w:trPr>
        <w:tc>
          <w:tcPr>
            <w:tcW w:w="889" w:type="dxa"/>
          </w:tcPr>
          <w:p w:rsidR="009A48B8" w:rsidRPr="0059410A" w:rsidRDefault="009A48B8" w:rsidP="00FB0BF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359" w:type="dxa"/>
          </w:tcPr>
          <w:p w:rsidR="009A48B8" w:rsidRPr="0059410A" w:rsidRDefault="009A48B8" w:rsidP="00FB0BF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572" w:type="dxa"/>
          </w:tcPr>
          <w:p w:rsidR="009A48B8" w:rsidRPr="0059410A" w:rsidRDefault="009A48B8" w:rsidP="00FB0BF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606" w:type="dxa"/>
          </w:tcPr>
          <w:p w:rsidR="009A48B8" w:rsidRPr="0059410A" w:rsidRDefault="009A48B8" w:rsidP="00FB0BF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599" w:type="dxa"/>
          </w:tcPr>
          <w:p w:rsidR="009A48B8" w:rsidRPr="0059410A" w:rsidRDefault="009A48B8" w:rsidP="00FB0BF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510" w:type="dxa"/>
          </w:tcPr>
          <w:p w:rsidR="009A48B8" w:rsidRPr="0059410A" w:rsidRDefault="009A48B8" w:rsidP="00FB0BF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9A48B8" w:rsidRPr="0059410A" w:rsidTr="009A48B8">
        <w:trPr>
          <w:trHeight w:val="706"/>
        </w:trPr>
        <w:tc>
          <w:tcPr>
            <w:tcW w:w="889" w:type="dxa"/>
          </w:tcPr>
          <w:p w:rsidR="009A48B8" w:rsidRPr="0059410A" w:rsidRDefault="009A48B8" w:rsidP="00FB0BF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359" w:type="dxa"/>
          </w:tcPr>
          <w:p w:rsidR="009A48B8" w:rsidRPr="0059410A" w:rsidRDefault="009A48B8" w:rsidP="00FB0BF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572" w:type="dxa"/>
          </w:tcPr>
          <w:p w:rsidR="009A48B8" w:rsidRPr="0059410A" w:rsidRDefault="009A48B8" w:rsidP="00FB0BF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606" w:type="dxa"/>
          </w:tcPr>
          <w:p w:rsidR="009A48B8" w:rsidRPr="0059410A" w:rsidRDefault="009A48B8" w:rsidP="00FB0BF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599" w:type="dxa"/>
          </w:tcPr>
          <w:p w:rsidR="009A48B8" w:rsidRPr="0059410A" w:rsidRDefault="009A48B8" w:rsidP="00FB0BF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510" w:type="dxa"/>
          </w:tcPr>
          <w:p w:rsidR="009A48B8" w:rsidRPr="0059410A" w:rsidRDefault="009A48B8" w:rsidP="00FB0BF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:rsidR="00183F31" w:rsidRDefault="00183F31" w:rsidP="00183F31">
      <w:pPr>
        <w:rPr>
          <w:rFonts w:ascii="Times New Roman" w:hAnsi="Times New Roman" w:cs="Times New Roman"/>
          <w:sz w:val="26"/>
          <w:szCs w:val="26"/>
        </w:rPr>
      </w:pPr>
    </w:p>
    <w:p w:rsidR="009A48B8" w:rsidRDefault="009A48B8" w:rsidP="009A48B8">
      <w:pPr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Fur</w:t>
      </w:r>
      <w:r w:rsidR="007500FA">
        <w:rPr>
          <w:rFonts w:ascii="Times New Roman" w:hAnsi="Times New Roman" w:cs="Times New Roman"/>
          <w:sz w:val="26"/>
          <w:szCs w:val="26"/>
        </w:rPr>
        <w:t xml:space="preserve">ther, it is to certify that </w:t>
      </w:r>
      <w:r w:rsidR="00F61798">
        <w:rPr>
          <w:rFonts w:ascii="Times New Roman" w:hAnsi="Times New Roman" w:cs="Times New Roman"/>
          <w:sz w:val="26"/>
          <w:szCs w:val="26"/>
        </w:rPr>
        <w:t xml:space="preserve">I have </w:t>
      </w:r>
      <w:r>
        <w:rPr>
          <w:rFonts w:ascii="Times New Roman" w:hAnsi="Times New Roman" w:cs="Times New Roman"/>
          <w:sz w:val="26"/>
          <w:szCs w:val="26"/>
        </w:rPr>
        <w:t>not used any unethical means to circumvent the Plagiarism Detection Software.</w:t>
      </w:r>
    </w:p>
    <w:p w:rsidR="009A48B8" w:rsidRPr="0059410A" w:rsidRDefault="009A48B8" w:rsidP="00183F31">
      <w:pPr>
        <w:rPr>
          <w:rFonts w:ascii="Times New Roman" w:hAnsi="Times New Roman" w:cs="Times New Roman"/>
          <w:sz w:val="26"/>
          <w:szCs w:val="26"/>
        </w:rPr>
      </w:pPr>
    </w:p>
    <w:p w:rsidR="00183F31" w:rsidRPr="0059410A" w:rsidRDefault="00183F31" w:rsidP="00183F31">
      <w:pPr>
        <w:rPr>
          <w:rFonts w:ascii="Times New Roman" w:hAnsi="Times New Roman" w:cs="Times New Roman"/>
          <w:sz w:val="26"/>
          <w:szCs w:val="26"/>
        </w:rPr>
      </w:pPr>
      <w:r w:rsidRPr="0059410A">
        <w:rPr>
          <w:rFonts w:ascii="Times New Roman" w:hAnsi="Times New Roman" w:cs="Times New Roman"/>
          <w:sz w:val="26"/>
          <w:szCs w:val="26"/>
        </w:rPr>
        <w:t>Signature of the Student</w:t>
      </w:r>
      <w:r w:rsidRPr="0059410A">
        <w:rPr>
          <w:rFonts w:ascii="Times New Roman" w:hAnsi="Times New Roman" w:cs="Times New Roman"/>
          <w:sz w:val="26"/>
          <w:szCs w:val="26"/>
        </w:rPr>
        <w:tab/>
      </w:r>
      <w:r w:rsidRPr="0059410A">
        <w:rPr>
          <w:rFonts w:ascii="Times New Roman" w:hAnsi="Times New Roman" w:cs="Times New Roman"/>
          <w:sz w:val="26"/>
          <w:szCs w:val="26"/>
        </w:rPr>
        <w:tab/>
      </w:r>
      <w:r w:rsidRPr="0059410A">
        <w:rPr>
          <w:rFonts w:ascii="Times New Roman" w:hAnsi="Times New Roman" w:cs="Times New Roman"/>
          <w:sz w:val="26"/>
          <w:szCs w:val="26"/>
        </w:rPr>
        <w:tab/>
      </w:r>
      <w:r w:rsidRPr="0059410A">
        <w:rPr>
          <w:rFonts w:ascii="Times New Roman" w:hAnsi="Times New Roman" w:cs="Times New Roman"/>
          <w:sz w:val="26"/>
          <w:szCs w:val="26"/>
        </w:rPr>
        <w:tab/>
        <w:t>Sign</w:t>
      </w:r>
      <w:r>
        <w:rPr>
          <w:rFonts w:ascii="Times New Roman" w:hAnsi="Times New Roman" w:cs="Times New Roman"/>
          <w:sz w:val="26"/>
          <w:szCs w:val="26"/>
        </w:rPr>
        <w:t xml:space="preserve">. </w:t>
      </w:r>
      <w:proofErr w:type="gramStart"/>
      <w:r>
        <w:rPr>
          <w:rFonts w:ascii="Times New Roman" w:hAnsi="Times New Roman" w:cs="Times New Roman"/>
          <w:sz w:val="26"/>
          <w:szCs w:val="26"/>
        </w:rPr>
        <w:t>and</w:t>
      </w:r>
      <w:proofErr w:type="gramEnd"/>
      <w:r w:rsidR="00892AAE">
        <w:rPr>
          <w:rFonts w:ascii="Times New Roman" w:hAnsi="Times New Roman" w:cs="Times New Roman"/>
          <w:sz w:val="26"/>
          <w:szCs w:val="26"/>
        </w:rPr>
        <w:t xml:space="preserve"> stamp of Supervisor</w:t>
      </w:r>
    </w:p>
    <w:p w:rsidR="00183F31" w:rsidRDefault="00183F31" w:rsidP="00183F31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Name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proofErr w:type="spellStart"/>
      <w:r w:rsidRPr="0059410A">
        <w:rPr>
          <w:rFonts w:ascii="Times New Roman" w:hAnsi="Times New Roman" w:cs="Times New Roman"/>
          <w:sz w:val="26"/>
          <w:szCs w:val="26"/>
        </w:rPr>
        <w:t>Name</w:t>
      </w:r>
      <w:proofErr w:type="spellEnd"/>
    </w:p>
    <w:p w:rsidR="00183F31" w:rsidRPr="0059410A" w:rsidRDefault="00183F31" w:rsidP="00183F31">
      <w:pPr>
        <w:rPr>
          <w:rFonts w:ascii="Times New Roman" w:hAnsi="Times New Roman" w:cs="Times New Roman"/>
          <w:sz w:val="26"/>
          <w:szCs w:val="26"/>
        </w:rPr>
      </w:pPr>
      <w:r w:rsidRPr="0059410A">
        <w:rPr>
          <w:rFonts w:ascii="Times New Roman" w:hAnsi="Times New Roman" w:cs="Times New Roman"/>
          <w:sz w:val="26"/>
          <w:szCs w:val="26"/>
        </w:rPr>
        <w:t>Dept.</w:t>
      </w:r>
      <w:r w:rsidRPr="0059410A">
        <w:rPr>
          <w:rFonts w:ascii="Times New Roman" w:hAnsi="Times New Roman" w:cs="Times New Roman"/>
          <w:sz w:val="26"/>
          <w:szCs w:val="26"/>
        </w:rPr>
        <w:tab/>
      </w:r>
      <w:r w:rsidRPr="0059410A">
        <w:rPr>
          <w:rFonts w:ascii="Times New Roman" w:hAnsi="Times New Roman" w:cs="Times New Roman"/>
          <w:sz w:val="26"/>
          <w:szCs w:val="26"/>
        </w:rPr>
        <w:tab/>
      </w:r>
      <w:r w:rsidRPr="0059410A">
        <w:rPr>
          <w:rFonts w:ascii="Times New Roman" w:hAnsi="Times New Roman" w:cs="Times New Roman"/>
          <w:sz w:val="26"/>
          <w:szCs w:val="26"/>
        </w:rPr>
        <w:tab/>
      </w:r>
      <w:r w:rsidRPr="0059410A">
        <w:rPr>
          <w:rFonts w:ascii="Times New Roman" w:hAnsi="Times New Roman" w:cs="Times New Roman"/>
          <w:sz w:val="26"/>
          <w:szCs w:val="26"/>
        </w:rPr>
        <w:tab/>
      </w:r>
      <w:r w:rsidRPr="0059410A">
        <w:rPr>
          <w:rFonts w:ascii="Times New Roman" w:hAnsi="Times New Roman" w:cs="Times New Roman"/>
          <w:sz w:val="26"/>
          <w:szCs w:val="26"/>
        </w:rPr>
        <w:tab/>
      </w:r>
      <w:r w:rsidRPr="0059410A">
        <w:rPr>
          <w:rFonts w:ascii="Times New Roman" w:hAnsi="Times New Roman" w:cs="Times New Roman"/>
          <w:sz w:val="26"/>
          <w:szCs w:val="26"/>
        </w:rPr>
        <w:tab/>
      </w:r>
      <w:r w:rsidRPr="0059410A">
        <w:rPr>
          <w:rFonts w:ascii="Times New Roman" w:hAnsi="Times New Roman" w:cs="Times New Roman"/>
          <w:sz w:val="26"/>
          <w:szCs w:val="26"/>
        </w:rPr>
        <w:tab/>
        <w:t>Designation</w:t>
      </w:r>
    </w:p>
    <w:p w:rsidR="00F003D4" w:rsidRPr="009A48B8" w:rsidRDefault="00183F31" w:rsidP="009A48B8">
      <w:pPr>
        <w:rPr>
          <w:rFonts w:ascii="Times New Roman" w:hAnsi="Times New Roman" w:cs="Times New Roman"/>
          <w:sz w:val="26"/>
          <w:szCs w:val="26"/>
        </w:rPr>
      </w:pPr>
      <w:r w:rsidRPr="0059410A">
        <w:rPr>
          <w:rFonts w:ascii="Times New Roman" w:hAnsi="Times New Roman" w:cs="Times New Roman"/>
          <w:sz w:val="26"/>
          <w:szCs w:val="26"/>
        </w:rPr>
        <w:t xml:space="preserve">Roll No. </w:t>
      </w:r>
      <w:r w:rsidRPr="0059410A">
        <w:rPr>
          <w:rFonts w:ascii="Times New Roman" w:hAnsi="Times New Roman" w:cs="Times New Roman"/>
          <w:sz w:val="26"/>
          <w:szCs w:val="26"/>
        </w:rPr>
        <w:tab/>
      </w:r>
      <w:r w:rsidRPr="0059410A">
        <w:rPr>
          <w:rFonts w:ascii="Times New Roman" w:hAnsi="Times New Roman" w:cs="Times New Roman"/>
          <w:sz w:val="26"/>
          <w:szCs w:val="26"/>
        </w:rPr>
        <w:tab/>
      </w:r>
      <w:r w:rsidRPr="0059410A">
        <w:rPr>
          <w:rFonts w:ascii="Times New Roman" w:hAnsi="Times New Roman" w:cs="Times New Roman"/>
          <w:sz w:val="26"/>
          <w:szCs w:val="26"/>
        </w:rPr>
        <w:tab/>
      </w:r>
      <w:r w:rsidRPr="0059410A">
        <w:rPr>
          <w:rFonts w:ascii="Times New Roman" w:hAnsi="Times New Roman" w:cs="Times New Roman"/>
          <w:sz w:val="26"/>
          <w:szCs w:val="26"/>
        </w:rPr>
        <w:tab/>
      </w:r>
      <w:r w:rsidRPr="0059410A">
        <w:rPr>
          <w:rFonts w:ascii="Times New Roman" w:hAnsi="Times New Roman" w:cs="Times New Roman"/>
          <w:sz w:val="26"/>
          <w:szCs w:val="26"/>
        </w:rPr>
        <w:tab/>
      </w:r>
      <w:r w:rsidRPr="0059410A">
        <w:rPr>
          <w:rFonts w:ascii="Times New Roman" w:hAnsi="Times New Roman" w:cs="Times New Roman"/>
          <w:sz w:val="26"/>
          <w:szCs w:val="26"/>
        </w:rPr>
        <w:tab/>
        <w:t>Dept.</w:t>
      </w:r>
      <w:r w:rsidRPr="0059410A">
        <w:rPr>
          <w:rFonts w:ascii="Times New Roman" w:hAnsi="Times New Roman" w:cs="Times New Roman"/>
          <w:sz w:val="26"/>
          <w:szCs w:val="26"/>
        </w:rPr>
        <w:tab/>
      </w:r>
      <w:r w:rsidRPr="0059410A">
        <w:rPr>
          <w:rFonts w:ascii="Times New Roman" w:hAnsi="Times New Roman" w:cs="Times New Roman"/>
          <w:sz w:val="26"/>
          <w:szCs w:val="26"/>
        </w:rPr>
        <w:tab/>
      </w:r>
      <w:r w:rsidRPr="0059410A">
        <w:rPr>
          <w:rFonts w:ascii="Times New Roman" w:hAnsi="Times New Roman" w:cs="Times New Roman"/>
          <w:sz w:val="26"/>
          <w:szCs w:val="26"/>
        </w:rPr>
        <w:tab/>
      </w:r>
      <w:r w:rsidRPr="0059410A">
        <w:rPr>
          <w:rFonts w:ascii="Times New Roman" w:hAnsi="Times New Roman" w:cs="Times New Roman"/>
          <w:sz w:val="26"/>
          <w:szCs w:val="26"/>
        </w:rPr>
        <w:tab/>
      </w:r>
      <w:r w:rsidRPr="0059410A">
        <w:rPr>
          <w:rFonts w:ascii="Times New Roman" w:hAnsi="Times New Roman" w:cs="Times New Roman"/>
          <w:sz w:val="26"/>
          <w:szCs w:val="26"/>
        </w:rPr>
        <w:tab/>
      </w:r>
    </w:p>
    <w:sectPr w:rsidR="00F003D4" w:rsidRPr="009A48B8" w:rsidSect="00814007">
      <w:pgSz w:w="12240" w:h="15840"/>
      <w:pgMar w:top="709" w:right="1440" w:bottom="3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0NLE0NrKwsDQytTBR0lEKTi0uzszPAykwqQUALLKcKCwAAAA="/>
  </w:docVars>
  <w:rsids>
    <w:rsidRoot w:val="00183F31"/>
    <w:rsid w:val="00026AE4"/>
    <w:rsid w:val="00183F31"/>
    <w:rsid w:val="002C5CE6"/>
    <w:rsid w:val="0044573B"/>
    <w:rsid w:val="00446F5C"/>
    <w:rsid w:val="00587BA5"/>
    <w:rsid w:val="00614845"/>
    <w:rsid w:val="007500FA"/>
    <w:rsid w:val="00797973"/>
    <w:rsid w:val="00814007"/>
    <w:rsid w:val="00892AAE"/>
    <w:rsid w:val="009A48B8"/>
    <w:rsid w:val="00C226D5"/>
    <w:rsid w:val="00D22509"/>
    <w:rsid w:val="00F003D4"/>
    <w:rsid w:val="00F61798"/>
    <w:rsid w:val="00FC64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3A8CA8"/>
  <w15:docId w15:val="{DF364E82-A6BD-4BA5-ABAE-B1644B8890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3F31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83F31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83F31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00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00FA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393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4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9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1</Pages>
  <Words>137</Words>
  <Characters>78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T</dc:creator>
  <cp:lastModifiedBy>Library</cp:lastModifiedBy>
  <cp:revision>15</cp:revision>
  <cp:lastPrinted>2022-07-12T05:47:00Z</cp:lastPrinted>
  <dcterms:created xsi:type="dcterms:W3CDTF">2021-07-30T11:13:00Z</dcterms:created>
  <dcterms:modified xsi:type="dcterms:W3CDTF">2022-12-26T04:59:00Z</dcterms:modified>
</cp:coreProperties>
</file>